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5b3d51f08926240536b8bd81f44d673d4b656f"/>
    <w:p>
      <w:pPr>
        <w:pStyle w:val="Heading3"/>
      </w:pPr>
      <w:r>
        <w:t xml:space="preserve">Жителей столицы приглашают на бесплатные тренировки проекта «Спортивные выходные» на Северном и Южном речных вокзалах</w:t>
      </w:r>
    </w:p>
    <w:p>
      <w:pPr>
        <w:pStyle w:val="FirstParagraph"/>
      </w:pPr>
      <w:r>
        <w:t xml:space="preserve">06.12.2024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0D3A6946_(1)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06.12.2024.</w:t>
      </w:r>
    </w:p>
    <w:p>
      <w:pPr>
        <w:pStyle w:val="BodyText"/>
      </w:pPr>
      <w:r>
        <w:t xml:space="preserve">Северный и Южный речные вокзалы уже давно являются не только транспортными объектами, но и популярными площадками для проведения культурных и спортивно-развлекательных мероприятий. Летом занятия организуют в парковых зонах и на крышах вокзалов, в холодное время года — в медиазале Южного и на цокольном этаже Северного речных вокзалов.</w:t>
      </w:r>
    </w:p>
    <w:p>
      <w:pPr>
        <w:pStyle w:val="BodyText"/>
      </w:pPr>
      <w:r>
        <w:t xml:space="preserve">«Продолжаем развивать речные вокзалы столицы как центры притяжения жителей и туристов по поручению Сергея Собянина. Организуем здесь различные праздничные и спортивные мероприятия, фестивали и мастер-классы. Каждую неделю для всех желающих проводятся бесплатные тренировки проекта “Спортивные выходные”, их посетили уже более 2,7 тысячи человек», — рассказал заместитель Мэра Москвы по вопросам транспорта и промышленности</w:t>
      </w:r>
      <w:r>
        <w:t xml:space="preserve"> </w:t>
      </w:r>
      <w:r>
        <w:t xml:space="preserve">Максим Ликсутов.</w:t>
      </w:r>
    </w:p>
    <w:p>
      <w:pPr>
        <w:pStyle w:val="BodyText"/>
      </w:pPr>
      <w:r>
        <w:rPr>
          <w:bCs/>
          <w:b/>
        </w:rPr>
        <w:t xml:space="preserve">7 декабря</w:t>
      </w:r>
      <w:r>
        <w:t xml:space="preserve"> </w:t>
      </w:r>
      <w:r>
        <w:t xml:space="preserve">утром на Северном речном вокзале пройдет занятие по растяжке (11:00–12:00), а вечером — танцевальная тренировка (20:30–21:30).</w:t>
      </w:r>
    </w:p>
    <w:p>
      <w:pPr>
        <w:pStyle w:val="BodyText"/>
      </w:pPr>
      <w:r>
        <w:rPr>
          <w:bCs/>
          <w:b/>
        </w:rPr>
        <w:t xml:space="preserve">8 декабря</w:t>
      </w:r>
      <w:r>
        <w:t xml:space="preserve"> </w:t>
      </w:r>
      <w:r>
        <w:t xml:space="preserve">утром здесь можно посетить йогу (11:00–12:00), а в вечернее время — танцевальное занятие (20:30–21:30).</w:t>
      </w:r>
    </w:p>
    <w:p>
      <w:pPr>
        <w:pStyle w:val="BodyText"/>
      </w:pPr>
      <w:r>
        <w:t xml:space="preserve">На Южном речном вокзале 7 декабря утром и днем пройдут занятия по йоге (11:00–12:00) и фитроку (12:15–13:15), а в вечернее время — тренировки по растяжке (19:00–20:00) и танцам (20:30–21:30).</w:t>
      </w:r>
    </w:p>
    <w:p>
      <w:pPr>
        <w:pStyle w:val="BodyText"/>
      </w:pPr>
      <w:r>
        <w:t xml:space="preserve">8 декабря утром и днем сюда приглашают на занятия по растяжке (11:00–12:00) и фитроку (12:15–13:15), а вечером —на йогу (19:00–20:00) и танцевальную тренировку (20:30–21:30).</w:t>
      </w:r>
    </w:p>
    <w:p>
      <w:pPr>
        <w:pStyle w:val="BodyText"/>
      </w:pPr>
      <w:r>
        <w:t xml:space="preserve">Все занятия можно посетить бесплатно. Нужно заранее выбрать дату, площадку, интересующую дисциплину и пройти предварительную регистрацию</w:t>
      </w:r>
      <w:r>
        <w:t xml:space="preserve"> </w:t>
      </w:r>
      <w:hyperlink r:id="rId23">
        <w:r>
          <w:rPr>
            <w:rStyle w:val="Hyperlink"/>
            <w:u w:val="single"/>
            <w:bCs/>
            <w:b/>
          </w:rPr>
          <w:t xml:space="preserve">на сайте проекта</w:t>
        </w:r>
        <w:r>
          <w:rPr>
            <w:rStyle w:val="Hyperlink"/>
          </w:rPr>
          <w:t xml:space="preserve">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ao.mos.ru/news/news/detail/12705890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sao.mos.ru" TargetMode="External" /><Relationship Type="http://schemas.openxmlformats.org/officeDocument/2006/relationships/hyperlink" Id="rId24" Target="http://sao.mos.ru/news/news/detail/12705890.html" TargetMode="External" /><Relationship Type="http://schemas.openxmlformats.org/officeDocument/2006/relationships/hyperlink" Id="rId23" Target="https://sportsweekend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ao.mos.ru" TargetMode="External" /><Relationship Type="http://schemas.openxmlformats.org/officeDocument/2006/relationships/hyperlink" Id="rId24" Target="http://sao.mos.ru/news/news/detail/12705890.html" TargetMode="External" /><Relationship Type="http://schemas.openxmlformats.org/officeDocument/2006/relationships/hyperlink" Id="rId23" Target="https://sportsweekend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15:33:14Z</dcterms:created>
  <dcterms:modified xsi:type="dcterms:W3CDTF">2025-02-06T15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